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472EB8AF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C53CD5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013E57E9" w:rsidR="0015321E" w:rsidRPr="008C5A5A" w:rsidRDefault="00406859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OE</w:t>
                            </w:r>
                            <w:r w:rsidR="00C53CD5">
                              <w:rPr>
                                <w:color w:val="00A9E0"/>
                              </w:rPr>
                              <w:t xml:space="preserve">: Sales Invoice 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472EB8AF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C53CD5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013E57E9" w:rsidR="0015321E" w:rsidRPr="008C5A5A" w:rsidRDefault="00406859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OE</w:t>
                      </w:r>
                      <w:r w:rsidR="00C53CD5">
                        <w:rPr>
                          <w:color w:val="00A9E0"/>
                        </w:rPr>
                        <w:t xml:space="preserve">: Sales Invoice 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2609D9EB" w:rsidR="00774817" w:rsidRDefault="00406859">
      <w:r>
        <w:lastRenderedPageBreak/>
        <w:t>OE</w:t>
      </w:r>
      <w:r w:rsidR="00C53CD5">
        <w:t xml:space="preserve">: Sales Invoice </w:t>
      </w:r>
    </w:p>
    <w:p w14:paraId="39182158" w14:textId="14EF9D3E" w:rsidR="00C7585B" w:rsidRDefault="00EB55D0">
      <w:r>
        <w:t>This guide includes instructions on how to process</w:t>
      </w:r>
      <w:r w:rsidR="00C53CD5">
        <w:t xml:space="preserve"> </w:t>
      </w:r>
      <w:r>
        <w:t xml:space="preserve">payments against a </w:t>
      </w:r>
      <w:r w:rsidR="00C53CD5">
        <w:t xml:space="preserve">sales invoice within Sage Intacct. </w:t>
      </w:r>
    </w:p>
    <w:p w14:paraId="47702006" w14:textId="77777777" w:rsidR="00C7585B" w:rsidRDefault="00C7585B"/>
    <w:p w14:paraId="33E04EA2" w14:textId="16AC259C" w:rsidR="00EB55D0" w:rsidRDefault="00C53CD5">
      <w:r>
        <w:t>Instructions:</w:t>
      </w:r>
    </w:p>
    <w:p w14:paraId="4BCC3422" w14:textId="639AE5B0" w:rsidR="00EB55D0" w:rsidRPr="004D0351" w:rsidRDefault="00EB55D0">
      <w:pPr>
        <w:rPr>
          <w:b/>
          <w:bCs/>
        </w:rPr>
      </w:pPr>
      <w:r>
        <w:t xml:space="preserve">Navigate to </w:t>
      </w:r>
      <w:r w:rsidR="00C26156" w:rsidRPr="004D0351">
        <w:rPr>
          <w:b/>
          <w:bCs/>
        </w:rPr>
        <w:t xml:space="preserve">“Dashboards” &gt; “Order Entry” &gt; “Transactions” &gt; “Sales Invoice” </w:t>
      </w:r>
    </w:p>
    <w:p w14:paraId="58D56B1E" w14:textId="00A8FD6C" w:rsidR="00C26156" w:rsidRDefault="00C26156" w:rsidP="00C26156">
      <w:pPr>
        <w:pStyle w:val="ListParagraph"/>
        <w:numPr>
          <w:ilvl w:val="0"/>
          <w:numId w:val="40"/>
        </w:numPr>
      </w:pPr>
      <w:r>
        <w:t>If you need to add a new sales invoice, click “</w:t>
      </w:r>
      <w:r w:rsidRPr="004D0351">
        <w:rPr>
          <w:b/>
          <w:bCs/>
        </w:rPr>
        <w:t>Add</w:t>
      </w:r>
      <w:r>
        <w:t xml:space="preserve">” on the top right-hand side of the page. </w:t>
      </w:r>
    </w:p>
    <w:p w14:paraId="6E0EC437" w14:textId="08715B4D" w:rsidR="000A7F7B" w:rsidRDefault="007A7E17" w:rsidP="000A7F7B">
      <w:pPr>
        <w:pStyle w:val="ListParagraph"/>
        <w:numPr>
          <w:ilvl w:val="1"/>
          <w:numId w:val="40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4260C28" wp14:editId="2C41DD6B">
            <wp:simplePos x="0" y="0"/>
            <wp:positionH relativeFrom="margin">
              <wp:posOffset>-153987</wp:posOffset>
            </wp:positionH>
            <wp:positionV relativeFrom="paragraph">
              <wp:posOffset>319088</wp:posOffset>
            </wp:positionV>
            <wp:extent cx="6684645" cy="3181985"/>
            <wp:effectExtent l="0" t="0" r="1905" b="0"/>
            <wp:wrapNone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F7B">
        <w:t>NOTE: If you want to work with an existing invoice, jump to Step 4.</w:t>
      </w:r>
    </w:p>
    <w:p w14:paraId="4D240151" w14:textId="129C1E3E" w:rsidR="007A7E17" w:rsidRDefault="007A7E17" w:rsidP="007A7E17"/>
    <w:p w14:paraId="7DFBDF5C" w14:textId="42B4D970" w:rsidR="007A7E17" w:rsidRDefault="007A7E17" w:rsidP="007A7E17"/>
    <w:p w14:paraId="2F0671D5" w14:textId="01788ACC" w:rsidR="007A7E17" w:rsidRDefault="007A7E17" w:rsidP="007A7E17"/>
    <w:p w14:paraId="1BF8A12F" w14:textId="7E779635" w:rsidR="007A7E17" w:rsidRDefault="007A7E17" w:rsidP="007A7E17"/>
    <w:p w14:paraId="035344DF" w14:textId="21694556" w:rsidR="007A7E17" w:rsidRDefault="007A7E17" w:rsidP="007A7E17"/>
    <w:p w14:paraId="278C58B2" w14:textId="6F807F69" w:rsidR="007A7E17" w:rsidRDefault="007A7E17" w:rsidP="007A7E17"/>
    <w:p w14:paraId="24C317FE" w14:textId="6B7C21E5" w:rsidR="007A7E17" w:rsidRDefault="007A7E17" w:rsidP="007A7E17"/>
    <w:p w14:paraId="142D37FE" w14:textId="25C9D109" w:rsidR="007A7E17" w:rsidRDefault="007A7E17" w:rsidP="007A7E17"/>
    <w:p w14:paraId="4A64FDDE" w14:textId="36901698" w:rsidR="007A7E17" w:rsidRDefault="007A7E17" w:rsidP="007A7E17"/>
    <w:p w14:paraId="0D2066D4" w14:textId="2F158F7C" w:rsidR="007A7E17" w:rsidRDefault="007A7E17" w:rsidP="007A7E17"/>
    <w:p w14:paraId="604AE464" w14:textId="7FC84C5F" w:rsidR="007A7E17" w:rsidRDefault="007A7E17" w:rsidP="007A7E17"/>
    <w:p w14:paraId="4226D515" w14:textId="77777777" w:rsidR="007A7E17" w:rsidRDefault="007A7E17" w:rsidP="007A7E17"/>
    <w:p w14:paraId="273ECBC2" w14:textId="103C685A" w:rsidR="00C26156" w:rsidRDefault="00C26156" w:rsidP="00C26156">
      <w:pPr>
        <w:pStyle w:val="ListParagraph"/>
        <w:numPr>
          <w:ilvl w:val="0"/>
          <w:numId w:val="40"/>
        </w:numPr>
      </w:pPr>
      <w:r>
        <w:t>Fill out the invoice</w:t>
      </w:r>
      <w:r w:rsidR="000A7F7B">
        <w:t>.</w:t>
      </w:r>
    </w:p>
    <w:p w14:paraId="570CBF87" w14:textId="66C94C89" w:rsidR="00C26156" w:rsidRDefault="00C26156" w:rsidP="00C26156">
      <w:pPr>
        <w:pStyle w:val="ListParagraph"/>
        <w:numPr>
          <w:ilvl w:val="1"/>
          <w:numId w:val="40"/>
        </w:numPr>
      </w:pPr>
      <w:r>
        <w:t>Select the Customer, Payment Terms, and Item ID</w:t>
      </w:r>
      <w:r w:rsidR="000A7F7B">
        <w:t>.</w:t>
      </w:r>
    </w:p>
    <w:p w14:paraId="538A0FAA" w14:textId="4A889869" w:rsidR="007A7E17" w:rsidRDefault="007A7E17" w:rsidP="007A7E17"/>
    <w:p w14:paraId="754BBE9F" w14:textId="75DCC8BA" w:rsidR="007A7E17" w:rsidRDefault="007A7E17" w:rsidP="007A7E17"/>
    <w:p w14:paraId="320D8839" w14:textId="4C2FC7E6" w:rsidR="007A7E17" w:rsidRDefault="007A7E17" w:rsidP="007A7E17"/>
    <w:p w14:paraId="6014B08C" w14:textId="14C5DD94" w:rsidR="007A7E17" w:rsidRDefault="007A7E17" w:rsidP="007A7E17"/>
    <w:p w14:paraId="05D22DC4" w14:textId="6B32781D" w:rsidR="007A7E17" w:rsidRDefault="007A7E17" w:rsidP="007A7E17"/>
    <w:p w14:paraId="0A36EE6B" w14:textId="78653857" w:rsidR="007A7E17" w:rsidRDefault="007A7E17" w:rsidP="007A7E17"/>
    <w:p w14:paraId="5E2F47A8" w14:textId="56DCE128" w:rsidR="007A7E17" w:rsidRDefault="007A7E17" w:rsidP="007A7E17"/>
    <w:p w14:paraId="1C107666" w14:textId="77777777" w:rsidR="007A7E17" w:rsidRDefault="007A7E17" w:rsidP="007A7E17"/>
    <w:p w14:paraId="6D8CA349" w14:textId="536352BD" w:rsidR="00C26156" w:rsidRDefault="00C26156" w:rsidP="00C26156">
      <w:pPr>
        <w:pStyle w:val="ListParagraph"/>
        <w:numPr>
          <w:ilvl w:val="0"/>
          <w:numId w:val="40"/>
        </w:numPr>
        <w:rPr>
          <w:b/>
          <w:bCs/>
        </w:rPr>
      </w:pPr>
      <w:r>
        <w:lastRenderedPageBreak/>
        <w:t xml:space="preserve">Select </w:t>
      </w:r>
      <w:r w:rsidRPr="004D0351">
        <w:rPr>
          <w:b/>
          <w:bCs/>
        </w:rPr>
        <w:t>“Pos</w:t>
      </w:r>
      <w:r w:rsidR="00460A6D" w:rsidRPr="004D0351">
        <w:rPr>
          <w:b/>
          <w:bCs/>
        </w:rPr>
        <w:t>t</w:t>
      </w:r>
      <w:r w:rsidR="006130C1" w:rsidRPr="004D0351">
        <w:rPr>
          <w:b/>
          <w:bCs/>
        </w:rPr>
        <w:t xml:space="preserve"> &amp; Pay</w:t>
      </w:r>
      <w:r w:rsidRPr="004D0351">
        <w:rPr>
          <w:b/>
          <w:bCs/>
        </w:rPr>
        <w:t>”</w:t>
      </w:r>
      <w:r w:rsidR="000A7F7B" w:rsidRPr="004D0351">
        <w:rPr>
          <w:b/>
          <w:bCs/>
        </w:rPr>
        <w:t>.</w:t>
      </w:r>
      <w:r w:rsidRPr="004D0351">
        <w:rPr>
          <w:b/>
          <w:bCs/>
        </w:rPr>
        <w:t xml:space="preserve"> </w:t>
      </w:r>
    </w:p>
    <w:p w14:paraId="6D784D4F" w14:textId="237D80F8" w:rsidR="007A7E17" w:rsidRDefault="007A7E17" w:rsidP="007A7E1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1119C73" wp14:editId="28C37769">
            <wp:simplePos x="0" y="0"/>
            <wp:positionH relativeFrom="column">
              <wp:posOffset>-87630</wp:posOffset>
            </wp:positionH>
            <wp:positionV relativeFrom="paragraph">
              <wp:posOffset>61595</wp:posOffset>
            </wp:positionV>
            <wp:extent cx="6684645" cy="3181985"/>
            <wp:effectExtent l="0" t="0" r="1905" b="0"/>
            <wp:wrapNone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B6D42F" w14:textId="00F6BD62" w:rsidR="007A7E17" w:rsidRDefault="007A7E17" w:rsidP="007A7E17">
      <w:pPr>
        <w:rPr>
          <w:b/>
          <w:bCs/>
        </w:rPr>
      </w:pPr>
    </w:p>
    <w:p w14:paraId="14CC15D2" w14:textId="746DE79F" w:rsidR="007A7E17" w:rsidRDefault="007A7E17" w:rsidP="007A7E17">
      <w:pPr>
        <w:rPr>
          <w:b/>
          <w:bCs/>
        </w:rPr>
      </w:pPr>
    </w:p>
    <w:p w14:paraId="375BB782" w14:textId="77777777" w:rsidR="007A7E17" w:rsidRPr="007A7E17" w:rsidRDefault="007A7E17" w:rsidP="007A7E17">
      <w:pPr>
        <w:rPr>
          <w:b/>
          <w:bCs/>
        </w:rPr>
      </w:pPr>
    </w:p>
    <w:p w14:paraId="563FBF42" w14:textId="00284220" w:rsidR="007A7E17" w:rsidRDefault="007A7E17" w:rsidP="007A7E17">
      <w:pPr>
        <w:rPr>
          <w:b/>
          <w:bCs/>
        </w:rPr>
      </w:pPr>
    </w:p>
    <w:p w14:paraId="2F6D58DC" w14:textId="334E1FEE" w:rsidR="007A7E17" w:rsidRDefault="007A7E17" w:rsidP="007A7E17">
      <w:pPr>
        <w:rPr>
          <w:b/>
          <w:bCs/>
        </w:rPr>
      </w:pPr>
    </w:p>
    <w:p w14:paraId="645CA9E4" w14:textId="51EE8C49" w:rsidR="007A7E17" w:rsidRDefault="007A7E17" w:rsidP="007A7E17">
      <w:pPr>
        <w:rPr>
          <w:b/>
          <w:bCs/>
        </w:rPr>
      </w:pPr>
    </w:p>
    <w:p w14:paraId="47889B0B" w14:textId="2A5E5D55" w:rsidR="007A7E17" w:rsidRDefault="007A7E17" w:rsidP="007A7E17">
      <w:pPr>
        <w:rPr>
          <w:b/>
          <w:bCs/>
        </w:rPr>
      </w:pPr>
    </w:p>
    <w:p w14:paraId="420CA19E" w14:textId="2D17C303" w:rsidR="007A7E17" w:rsidRDefault="007A7E17" w:rsidP="007A7E17">
      <w:pPr>
        <w:rPr>
          <w:b/>
          <w:bCs/>
        </w:rPr>
      </w:pPr>
    </w:p>
    <w:p w14:paraId="32741B17" w14:textId="2B40114E" w:rsidR="007A7E17" w:rsidRDefault="007A7E17" w:rsidP="007A7E17">
      <w:pPr>
        <w:rPr>
          <w:b/>
          <w:bCs/>
        </w:rPr>
      </w:pPr>
    </w:p>
    <w:p w14:paraId="53E4AFE8" w14:textId="07266F4F" w:rsidR="007A7E17" w:rsidRDefault="007A7E17" w:rsidP="007A7E17">
      <w:pPr>
        <w:rPr>
          <w:b/>
          <w:bCs/>
        </w:rPr>
      </w:pPr>
    </w:p>
    <w:p w14:paraId="54EF5AA5" w14:textId="77777777" w:rsidR="007A7E17" w:rsidRPr="007A7E17" w:rsidRDefault="007A7E17" w:rsidP="007A7E17">
      <w:pPr>
        <w:rPr>
          <w:b/>
          <w:bCs/>
        </w:rPr>
      </w:pPr>
    </w:p>
    <w:p w14:paraId="593B688B" w14:textId="3372C4F9" w:rsidR="00C26156" w:rsidRDefault="00C26156" w:rsidP="00C26156">
      <w:pPr>
        <w:pStyle w:val="ListParagraph"/>
        <w:numPr>
          <w:ilvl w:val="0"/>
          <w:numId w:val="40"/>
        </w:numPr>
      </w:pPr>
      <w:r>
        <w:t>Click “</w:t>
      </w:r>
      <w:r w:rsidRPr="004D0351">
        <w:rPr>
          <w:b/>
          <w:bCs/>
        </w:rPr>
        <w:t>View</w:t>
      </w:r>
      <w:r>
        <w:t>” on the Sales Invoice line item like you would like to pay</w:t>
      </w:r>
      <w:r w:rsidR="000A7F7B">
        <w:t xml:space="preserve">. </w:t>
      </w:r>
    </w:p>
    <w:p w14:paraId="24FB700F" w14:textId="4CEBA4D1" w:rsidR="000A7F7B" w:rsidRDefault="000A7F7B" w:rsidP="00C26156">
      <w:pPr>
        <w:pStyle w:val="ListParagraph"/>
        <w:numPr>
          <w:ilvl w:val="0"/>
          <w:numId w:val="40"/>
        </w:numPr>
      </w:pPr>
      <w:r>
        <w:t xml:space="preserve">Select </w:t>
      </w:r>
      <w:r w:rsidRPr="004D0351">
        <w:rPr>
          <w:b/>
          <w:bCs/>
        </w:rPr>
        <w:t>“Pay with Paya</w:t>
      </w:r>
      <w:r>
        <w:t xml:space="preserve">” in the top right-hand of the screen. </w:t>
      </w:r>
    </w:p>
    <w:p w14:paraId="071EBC66" w14:textId="7E62F4C7" w:rsidR="000A7F7B" w:rsidRDefault="000A7F7B" w:rsidP="000A7F7B">
      <w:pPr>
        <w:pStyle w:val="ListParagraph"/>
        <w:numPr>
          <w:ilvl w:val="1"/>
          <w:numId w:val="40"/>
        </w:numPr>
      </w:pPr>
      <w:r>
        <w:t xml:space="preserve">You can select </w:t>
      </w:r>
      <w:r w:rsidRPr="004D0351">
        <w:rPr>
          <w:b/>
          <w:bCs/>
        </w:rPr>
        <w:t>“One Time Use Payment”</w:t>
      </w:r>
      <w:r>
        <w:t xml:space="preserve"> from the dropdown if </w:t>
      </w:r>
      <w:proofErr w:type="gramStart"/>
      <w:r>
        <w:t>you’d</w:t>
      </w:r>
      <w:proofErr w:type="gramEnd"/>
      <w:r>
        <w:t xml:space="preserve"> like to make a one-time payment.</w:t>
      </w:r>
    </w:p>
    <w:p w14:paraId="3A9CE1E3" w14:textId="20C97E8B" w:rsidR="000A7F7B" w:rsidRDefault="000A7F7B" w:rsidP="000A7F7B">
      <w:pPr>
        <w:pStyle w:val="ListParagraph"/>
        <w:numPr>
          <w:ilvl w:val="0"/>
          <w:numId w:val="40"/>
        </w:numPr>
      </w:pPr>
      <w:r>
        <w:t xml:space="preserve">Enter the required payment information, then select </w:t>
      </w:r>
      <w:r w:rsidRPr="004D0351">
        <w:rPr>
          <w:b/>
          <w:bCs/>
        </w:rPr>
        <w:t>“Authorize”</w:t>
      </w:r>
      <w:r>
        <w:t xml:space="preserve"> </w:t>
      </w:r>
    </w:p>
    <w:p w14:paraId="6D085131" w14:textId="2361BBAF" w:rsidR="007A7E17" w:rsidRDefault="007A7E17" w:rsidP="007A7E17">
      <w:r>
        <w:rPr>
          <w:noProof/>
        </w:rPr>
        <w:drawing>
          <wp:anchor distT="0" distB="0" distL="114300" distR="114300" simplePos="0" relativeHeight="251662336" behindDoc="0" locked="0" layoutInCell="1" allowOverlap="1" wp14:anchorId="6B21E3BE" wp14:editId="02D49F64">
            <wp:simplePos x="0" y="0"/>
            <wp:positionH relativeFrom="margin">
              <wp:align>right</wp:align>
            </wp:positionH>
            <wp:positionV relativeFrom="paragraph">
              <wp:posOffset>67310</wp:posOffset>
            </wp:positionV>
            <wp:extent cx="6684645" cy="3181985"/>
            <wp:effectExtent l="0" t="0" r="1905" b="0"/>
            <wp:wrapNone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B48264" w14:textId="6C867812" w:rsidR="007A7E17" w:rsidRDefault="007A7E17" w:rsidP="007A7E17"/>
    <w:p w14:paraId="3AF326F3" w14:textId="23F371E7" w:rsidR="007A7E17" w:rsidRDefault="007A7E17" w:rsidP="007A7E17"/>
    <w:p w14:paraId="73DD455C" w14:textId="60375808" w:rsidR="007A7E17" w:rsidRDefault="007A7E17" w:rsidP="007A7E17"/>
    <w:p w14:paraId="39C46784" w14:textId="3EF7EDA2" w:rsidR="007A7E17" w:rsidRDefault="007A7E17" w:rsidP="007A7E17"/>
    <w:p w14:paraId="00CA0954" w14:textId="61D496B5" w:rsidR="007A7E17" w:rsidRDefault="007A7E17" w:rsidP="007A7E17"/>
    <w:p w14:paraId="33A68AA1" w14:textId="1720FE82" w:rsidR="007A7E17" w:rsidRDefault="007A7E17" w:rsidP="007A7E17"/>
    <w:p w14:paraId="67D087A8" w14:textId="2006BF3C" w:rsidR="007A7E17" w:rsidRDefault="007A7E17" w:rsidP="007A7E17"/>
    <w:p w14:paraId="508BB88A" w14:textId="7E1915AE" w:rsidR="007A7E17" w:rsidRDefault="007A7E17" w:rsidP="007A7E17"/>
    <w:p w14:paraId="1DECDA02" w14:textId="74F3A375" w:rsidR="007A7E17" w:rsidRDefault="007A7E17" w:rsidP="007A7E17"/>
    <w:p w14:paraId="630694E6" w14:textId="6EA03F22" w:rsidR="007A7E17" w:rsidRDefault="007A7E17" w:rsidP="007A7E17"/>
    <w:p w14:paraId="0CFF247B" w14:textId="39E64BC6" w:rsidR="007A7E17" w:rsidRDefault="007A7E17" w:rsidP="007A7E17"/>
    <w:p w14:paraId="0488FB39" w14:textId="17F7CBD4" w:rsidR="007A7E17" w:rsidRDefault="007A7E17" w:rsidP="007A7E17"/>
    <w:p w14:paraId="7DA4BDAC" w14:textId="09C0376D" w:rsidR="00EB55D0" w:rsidRPr="000563F8" w:rsidRDefault="000A7F7B" w:rsidP="007A7E17">
      <w:pPr>
        <w:pStyle w:val="ListParagraph"/>
        <w:numPr>
          <w:ilvl w:val="0"/>
          <w:numId w:val="40"/>
        </w:numPr>
      </w:pPr>
      <w:r>
        <w:t xml:space="preserve">Ensure the payment status has been updated to paid, then select </w:t>
      </w:r>
      <w:r w:rsidRPr="004D0351">
        <w:rPr>
          <w:b/>
          <w:bCs/>
        </w:rPr>
        <w:t>“Done”</w:t>
      </w:r>
    </w:p>
    <w:sectPr w:rsidR="00EB55D0" w:rsidRPr="000563F8" w:rsidSect="00DD7CD2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89BCE" w14:textId="77777777" w:rsidR="007923D8" w:rsidRDefault="007923D8" w:rsidP="00A37B16">
      <w:r>
        <w:separator/>
      </w:r>
    </w:p>
  </w:endnote>
  <w:endnote w:type="continuationSeparator" w:id="0">
    <w:p w14:paraId="0FD26AD4" w14:textId="77777777" w:rsidR="007923D8" w:rsidRDefault="007923D8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38A5CC69" w:rsidR="00774817" w:rsidRPr="0041642A" w:rsidRDefault="003D10F8" w:rsidP="003D10F8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41C61A0A" wp14:editId="120CC77B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4A54AF" id="Rectangle 8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" fillcolor="#5b6770" stroked="f" strokeweight=".5pt"/>
          </w:pict>
        </mc:Fallback>
      </mc:AlternateContent>
    </w:r>
    <w:r>
      <w:t xml:space="preserve">PAYA | Mini User Guide </w:t>
    </w:r>
    <w:r w:rsidR="007A7E17">
      <w:t>August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C1CB3" w14:textId="77777777" w:rsidR="007923D8" w:rsidRDefault="007923D8" w:rsidP="00A37B16">
      <w:r>
        <w:separator/>
      </w:r>
    </w:p>
  </w:footnote>
  <w:footnote w:type="continuationSeparator" w:id="0">
    <w:p w14:paraId="363741A6" w14:textId="77777777" w:rsidR="007923D8" w:rsidRDefault="007923D8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  <w:jc w:val="left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7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8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A3D25"/>
    <w:multiLevelType w:val="multilevel"/>
    <w:tmpl w:val="DE96A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132B53"/>
    <w:multiLevelType w:val="hybridMultilevel"/>
    <w:tmpl w:val="8E12E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2B2804"/>
    <w:multiLevelType w:val="hybridMultilevel"/>
    <w:tmpl w:val="8D149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199395">
    <w:abstractNumId w:val="31"/>
  </w:num>
  <w:num w:numId="2" w16cid:durableId="1130169649">
    <w:abstractNumId w:val="14"/>
  </w:num>
  <w:num w:numId="3" w16cid:durableId="1925675779">
    <w:abstractNumId w:val="0"/>
  </w:num>
  <w:num w:numId="4" w16cid:durableId="993218130">
    <w:abstractNumId w:val="31"/>
    <w:lvlOverride w:ilvl="0">
      <w:startOverride w:val="1"/>
    </w:lvlOverride>
  </w:num>
  <w:num w:numId="5" w16cid:durableId="395396282">
    <w:abstractNumId w:val="3"/>
  </w:num>
  <w:num w:numId="6" w16cid:durableId="1844396330">
    <w:abstractNumId w:val="24"/>
  </w:num>
  <w:num w:numId="7" w16cid:durableId="671492649">
    <w:abstractNumId w:val="8"/>
  </w:num>
  <w:num w:numId="8" w16cid:durableId="1986666292">
    <w:abstractNumId w:val="30"/>
  </w:num>
  <w:num w:numId="9" w16cid:durableId="781539055">
    <w:abstractNumId w:val="29"/>
  </w:num>
  <w:num w:numId="10" w16cid:durableId="1165828006">
    <w:abstractNumId w:val="33"/>
  </w:num>
  <w:num w:numId="11" w16cid:durableId="1738045595">
    <w:abstractNumId w:val="7"/>
  </w:num>
  <w:num w:numId="12" w16cid:durableId="319581431">
    <w:abstractNumId w:val="15"/>
  </w:num>
  <w:num w:numId="13" w16cid:durableId="679310416">
    <w:abstractNumId w:val="18"/>
  </w:num>
  <w:num w:numId="14" w16cid:durableId="1988583552">
    <w:abstractNumId w:val="26"/>
  </w:num>
  <w:num w:numId="15" w16cid:durableId="1206870307">
    <w:abstractNumId w:val="10"/>
  </w:num>
  <w:num w:numId="16" w16cid:durableId="103308919">
    <w:abstractNumId w:val="13"/>
  </w:num>
  <w:num w:numId="17" w16cid:durableId="666059262">
    <w:abstractNumId w:val="12"/>
  </w:num>
  <w:num w:numId="18" w16cid:durableId="922645735">
    <w:abstractNumId w:val="22"/>
  </w:num>
  <w:num w:numId="19" w16cid:durableId="1015032959">
    <w:abstractNumId w:val="19"/>
  </w:num>
  <w:num w:numId="20" w16cid:durableId="1279874758">
    <w:abstractNumId w:val="1"/>
  </w:num>
  <w:num w:numId="21" w16cid:durableId="1920865839">
    <w:abstractNumId w:val="6"/>
  </w:num>
  <w:num w:numId="22" w16cid:durableId="871188129">
    <w:abstractNumId w:val="34"/>
  </w:num>
  <w:num w:numId="23" w16cid:durableId="717171391">
    <w:abstractNumId w:val="25"/>
  </w:num>
  <w:num w:numId="24" w16cid:durableId="1792090796">
    <w:abstractNumId w:val="23"/>
  </w:num>
  <w:num w:numId="25" w16cid:durableId="287395777">
    <w:abstractNumId w:val="9"/>
  </w:num>
  <w:num w:numId="26" w16cid:durableId="1517308869">
    <w:abstractNumId w:val="5"/>
  </w:num>
  <w:num w:numId="27" w16cid:durableId="956713426">
    <w:abstractNumId w:val="20"/>
  </w:num>
  <w:num w:numId="28" w16cid:durableId="770206038">
    <w:abstractNumId w:val="20"/>
    <w:lvlOverride w:ilvl="0">
      <w:startOverride w:val="1"/>
    </w:lvlOverride>
  </w:num>
  <w:num w:numId="29" w16cid:durableId="1134057788">
    <w:abstractNumId w:val="20"/>
    <w:lvlOverride w:ilvl="0">
      <w:startOverride w:val="1"/>
    </w:lvlOverride>
  </w:num>
  <w:num w:numId="30" w16cid:durableId="334841777">
    <w:abstractNumId w:val="17"/>
  </w:num>
  <w:num w:numId="31" w16cid:durableId="1782069320">
    <w:abstractNumId w:val="4"/>
  </w:num>
  <w:num w:numId="32" w16cid:durableId="97020493">
    <w:abstractNumId w:val="28"/>
  </w:num>
  <w:num w:numId="33" w16cid:durableId="1792632812">
    <w:abstractNumId w:val="28"/>
    <w:lvlOverride w:ilvl="0">
      <w:startOverride w:val="1"/>
    </w:lvlOverride>
  </w:num>
  <w:num w:numId="34" w16cid:durableId="683937520">
    <w:abstractNumId w:val="16"/>
  </w:num>
  <w:num w:numId="35" w16cid:durableId="179318712">
    <w:abstractNumId w:val="11"/>
  </w:num>
  <w:num w:numId="36" w16cid:durableId="118765847">
    <w:abstractNumId w:val="2"/>
  </w:num>
  <w:num w:numId="37" w16cid:durableId="986283518">
    <w:abstractNumId w:val="21"/>
    <w:lvlOverride w:ilvl="0">
      <w:startOverride w:val="1"/>
    </w:lvlOverride>
  </w:num>
  <w:num w:numId="38" w16cid:durableId="1401557359">
    <w:abstractNumId w:val="21"/>
    <w:lvlOverride w:ilvl="0"/>
    <w:lvlOverride w:ilvl="1">
      <w:startOverride w:val="1"/>
    </w:lvlOverride>
  </w:num>
  <w:num w:numId="39" w16cid:durableId="264273002">
    <w:abstractNumId w:val="27"/>
  </w:num>
  <w:num w:numId="40" w16cid:durableId="68979668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A7F7B"/>
    <w:rsid w:val="000E21C8"/>
    <w:rsid w:val="00112566"/>
    <w:rsid w:val="0012188A"/>
    <w:rsid w:val="0014145F"/>
    <w:rsid w:val="00143734"/>
    <w:rsid w:val="00151996"/>
    <w:rsid w:val="0015321E"/>
    <w:rsid w:val="00161580"/>
    <w:rsid w:val="00177918"/>
    <w:rsid w:val="00193E73"/>
    <w:rsid w:val="001D7010"/>
    <w:rsid w:val="001F56EC"/>
    <w:rsid w:val="00263919"/>
    <w:rsid w:val="00275C69"/>
    <w:rsid w:val="0029110E"/>
    <w:rsid w:val="002C6AFC"/>
    <w:rsid w:val="002D5230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D10F8"/>
    <w:rsid w:val="003E6D6A"/>
    <w:rsid w:val="00406859"/>
    <w:rsid w:val="0041203A"/>
    <w:rsid w:val="0041642A"/>
    <w:rsid w:val="00443467"/>
    <w:rsid w:val="00443CCC"/>
    <w:rsid w:val="00460A6D"/>
    <w:rsid w:val="0048166C"/>
    <w:rsid w:val="004A405D"/>
    <w:rsid w:val="004B6E0B"/>
    <w:rsid w:val="004D0351"/>
    <w:rsid w:val="004E0C90"/>
    <w:rsid w:val="00506649"/>
    <w:rsid w:val="00517EC9"/>
    <w:rsid w:val="0053210E"/>
    <w:rsid w:val="00552104"/>
    <w:rsid w:val="00561DEB"/>
    <w:rsid w:val="0056612D"/>
    <w:rsid w:val="005864E8"/>
    <w:rsid w:val="005B65A1"/>
    <w:rsid w:val="005C5DA6"/>
    <w:rsid w:val="005E03B1"/>
    <w:rsid w:val="006130C1"/>
    <w:rsid w:val="00624C66"/>
    <w:rsid w:val="00637663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40F91"/>
    <w:rsid w:val="00765F6D"/>
    <w:rsid w:val="00774817"/>
    <w:rsid w:val="007751BE"/>
    <w:rsid w:val="007758DF"/>
    <w:rsid w:val="007923D8"/>
    <w:rsid w:val="007A7E17"/>
    <w:rsid w:val="007C746B"/>
    <w:rsid w:val="007D2256"/>
    <w:rsid w:val="007F5CE7"/>
    <w:rsid w:val="008207F4"/>
    <w:rsid w:val="00833635"/>
    <w:rsid w:val="0084013C"/>
    <w:rsid w:val="0084193E"/>
    <w:rsid w:val="008553AE"/>
    <w:rsid w:val="008C5A5A"/>
    <w:rsid w:val="008D1B3A"/>
    <w:rsid w:val="008E6B71"/>
    <w:rsid w:val="00915F89"/>
    <w:rsid w:val="00931619"/>
    <w:rsid w:val="00942CE2"/>
    <w:rsid w:val="009A1558"/>
    <w:rsid w:val="009C39C2"/>
    <w:rsid w:val="00A37B16"/>
    <w:rsid w:val="00A9476E"/>
    <w:rsid w:val="00A94C8A"/>
    <w:rsid w:val="00A97A0B"/>
    <w:rsid w:val="00AC4903"/>
    <w:rsid w:val="00AD3AED"/>
    <w:rsid w:val="00AD5ACE"/>
    <w:rsid w:val="00AD7F5F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26156"/>
    <w:rsid w:val="00C4089C"/>
    <w:rsid w:val="00C53CD5"/>
    <w:rsid w:val="00C54E78"/>
    <w:rsid w:val="00C7585B"/>
    <w:rsid w:val="00C9123B"/>
    <w:rsid w:val="00CA5702"/>
    <w:rsid w:val="00CA6D8A"/>
    <w:rsid w:val="00CC75F5"/>
    <w:rsid w:val="00CE1E71"/>
    <w:rsid w:val="00CE6410"/>
    <w:rsid w:val="00CF10A5"/>
    <w:rsid w:val="00CF14EF"/>
    <w:rsid w:val="00D461EF"/>
    <w:rsid w:val="00D6053F"/>
    <w:rsid w:val="00D86DA0"/>
    <w:rsid w:val="00D97F86"/>
    <w:rsid w:val="00DD7CD2"/>
    <w:rsid w:val="00DE10E2"/>
    <w:rsid w:val="00E03391"/>
    <w:rsid w:val="00E0459B"/>
    <w:rsid w:val="00E26FCE"/>
    <w:rsid w:val="00E35833"/>
    <w:rsid w:val="00E605EB"/>
    <w:rsid w:val="00E645DC"/>
    <w:rsid w:val="00E66FDF"/>
    <w:rsid w:val="00EA4E53"/>
    <w:rsid w:val="00EB55D0"/>
    <w:rsid w:val="00EB78FE"/>
    <w:rsid w:val="00ED5B88"/>
    <w:rsid w:val="00F440C3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C26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9666F816-3953-4794-A040-954831723E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13</cp:revision>
  <cp:lastPrinted>2018-07-27T20:13:00Z</cp:lastPrinted>
  <dcterms:created xsi:type="dcterms:W3CDTF">2021-05-14T18:16:00Z</dcterms:created>
  <dcterms:modified xsi:type="dcterms:W3CDTF">2022-08-0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SIP_Label_f9fbf72d-6f3b-4629-b98e-38cbbdb489cd_Enabled">
    <vt:lpwstr>true</vt:lpwstr>
  </property>
  <property fmtid="{D5CDD505-2E9C-101B-9397-08002B2CF9AE}" pid="10" name="MSIP_Label_f9fbf72d-6f3b-4629-b98e-38cbbdb489cd_SetDate">
    <vt:lpwstr>2021-12-02T14:07:59Z</vt:lpwstr>
  </property>
  <property fmtid="{D5CDD505-2E9C-101B-9397-08002B2CF9AE}" pid="11" name="MSIP_Label_f9fbf72d-6f3b-4629-b98e-38cbbdb489cd_Method">
    <vt:lpwstr>Privileged</vt:lpwstr>
  </property>
  <property fmtid="{D5CDD505-2E9C-101B-9397-08002B2CF9AE}" pid="12" name="MSIP_Label_f9fbf72d-6f3b-4629-b98e-38cbbdb489cd_Name">
    <vt:lpwstr>f9fbf72d-6f3b-4629-b98e-38cbbdb489cd</vt:lpwstr>
  </property>
  <property fmtid="{D5CDD505-2E9C-101B-9397-08002B2CF9AE}" pid="13" name="MSIP_Label_f9fbf72d-6f3b-4629-b98e-38cbbdb489cd_SiteId">
    <vt:lpwstr>c22a4ea1-efc0-40d6-a6b4-eea170c5e5be</vt:lpwstr>
  </property>
  <property fmtid="{D5CDD505-2E9C-101B-9397-08002B2CF9AE}" pid="14" name="MSIP_Label_f9fbf72d-6f3b-4629-b98e-38cbbdb489cd_ActionId">
    <vt:lpwstr>b95449dd-a0fa-4053-a67e-52b3b023da86</vt:lpwstr>
  </property>
  <property fmtid="{D5CDD505-2E9C-101B-9397-08002B2CF9AE}" pid="15" name="MSIP_Label_f9fbf72d-6f3b-4629-b98e-38cbbdb489cd_ContentBits">
    <vt:lpwstr>0</vt:lpwstr>
  </property>
</Properties>
</file>